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270"/>
        <w:gridCol w:w="331"/>
        <w:gridCol w:w="4084"/>
        <w:gridCol w:w="360"/>
        <w:gridCol w:w="1440"/>
        <w:gridCol w:w="1646"/>
      </w:tblGrid>
      <w:tr w:rsidR="005D5B09" w:rsidRPr="00BB61A8" w14:paraId="38BBFD7F" w14:textId="77777777" w:rsidTr="00EA33A1">
        <w:trPr>
          <w:trHeight w:val="1223"/>
        </w:trPr>
        <w:tc>
          <w:tcPr>
            <w:tcW w:w="2936" w:type="dxa"/>
            <w:gridSpan w:val="3"/>
            <w:vMerge w:val="restart"/>
            <w:shd w:val="clear" w:color="auto" w:fill="FF69B4"/>
          </w:tcPr>
          <w:p w14:paraId="46E0F02A" w14:textId="14A6907C" w:rsidR="005D5B09" w:rsidRPr="005A1FA5" w:rsidRDefault="005D5B09" w:rsidP="005D5B09">
            <w:pPr>
              <w:rPr>
                <w:rFonts w:cstheme="minorHAnsi"/>
              </w:rPr>
            </w:pPr>
            <w:r w:rsidRPr="005A1FA5">
              <w:rPr>
                <w:noProof/>
                <w:color w:val="000000"/>
              </w:rPr>
              <w:drawing>
                <wp:anchor distT="0" distB="0" distL="114300" distR="114300" simplePos="0" relativeHeight="251660288" behindDoc="0" locked="0" layoutInCell="1" allowOverlap="1" wp14:anchorId="557FA211" wp14:editId="12991932">
                  <wp:simplePos x="0" y="0"/>
                  <wp:positionH relativeFrom="column">
                    <wp:posOffset>-1439</wp:posOffset>
                  </wp:positionH>
                  <wp:positionV relativeFrom="paragraph">
                    <wp:posOffset>43815</wp:posOffset>
                  </wp:positionV>
                  <wp:extent cx="1562100" cy="1362075"/>
                  <wp:effectExtent l="0" t="0" r="0" b="0"/>
                  <wp:wrapThrough wrapText="bothSides">
                    <wp:wrapPolygon edited="0">
                      <wp:start x="6849" y="302"/>
                      <wp:lineTo x="5532" y="2417"/>
                      <wp:lineTo x="5005" y="3927"/>
                      <wp:lineTo x="4741" y="10573"/>
                      <wp:lineTo x="527" y="10876"/>
                      <wp:lineTo x="527" y="19334"/>
                      <wp:lineTo x="6849" y="21147"/>
                      <wp:lineTo x="14751" y="21147"/>
                      <wp:lineTo x="20546" y="19636"/>
                      <wp:lineTo x="20810" y="15709"/>
                      <wp:lineTo x="17912" y="15407"/>
                      <wp:lineTo x="17385" y="9667"/>
                      <wp:lineTo x="15805" y="7855"/>
                      <wp:lineTo x="12117" y="5740"/>
                      <wp:lineTo x="12380" y="4229"/>
                      <wp:lineTo x="10537" y="1208"/>
                      <wp:lineTo x="9220" y="302"/>
                      <wp:lineTo x="6849" y="302"/>
                    </wp:wrapPolygon>
                  </wp:wrapThrough>
                  <wp:docPr id="4" name="Picture 4" descr="Se källbilde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C96C042-7199-4C45-9DB5-92654F91E3D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See the source image">
                            <a:extLst>
                              <a:ext uri="{FF2B5EF4-FFF2-40B4-BE49-F238E27FC236}">
                                <a16:creationId xmlns:a16="http://schemas.microsoft.com/office/drawing/2014/main" id="{1C96C042-7199-4C45-9DB5-92654F91E3D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136207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530" w:type="dxa"/>
            <w:gridSpan w:val="4"/>
            <w:shd w:val="clear" w:color="auto" w:fill="FF69B4"/>
            <w:vAlign w:val="center"/>
          </w:tcPr>
          <w:p w14:paraId="131571D0" w14:textId="03A7C6C5" w:rsidR="005D5B09" w:rsidRPr="00BB61A8" w:rsidRDefault="005D5B09" w:rsidP="005D5B09">
            <w:pPr>
              <w:jc w:val="right"/>
              <w:rPr>
                <w:rFonts w:cstheme="minorHAnsi"/>
                <w:lang w:val="fr-FR"/>
              </w:rPr>
            </w:pPr>
            <w:r w:rsidRPr="005A1FA5">
              <w:rPr>
                <w:color w:val="FFFFFF"/>
                <w:sz w:val="28"/>
                <w:szCs w:val="28"/>
              </w:rPr>
              <w:t>&lt;Konfektyrens namn&gt;</w:t>
            </w:r>
          </w:p>
        </w:tc>
      </w:tr>
      <w:tr w:rsidR="005D5B09" w:rsidRPr="005A1FA5" w14:paraId="5427B16E" w14:textId="77777777" w:rsidTr="003C2B28">
        <w:trPr>
          <w:trHeight w:val="1026"/>
        </w:trPr>
        <w:tc>
          <w:tcPr>
            <w:tcW w:w="2936" w:type="dxa"/>
            <w:gridSpan w:val="3"/>
            <w:vMerge/>
            <w:shd w:val="clear" w:color="auto" w:fill="FF69B4"/>
          </w:tcPr>
          <w:p w14:paraId="0D23922D" w14:textId="77777777" w:rsidR="005D5B09" w:rsidRPr="00BB61A8" w:rsidRDefault="005D5B09" w:rsidP="005D5B09">
            <w:pPr>
              <w:rPr>
                <w:rFonts w:eastAsia="Times New Roman" w:cstheme="minorHAnsi"/>
                <w:noProof/>
                <w:color w:val="000000"/>
                <w:lang w:val="fr-FR"/>
              </w:rPr>
            </w:pPr>
          </w:p>
        </w:tc>
        <w:tc>
          <w:tcPr>
            <w:tcW w:w="7530" w:type="dxa"/>
            <w:gridSpan w:val="4"/>
            <w:shd w:val="clear" w:color="auto" w:fill="FF69B4"/>
          </w:tcPr>
          <w:p w14:paraId="28AB7156" w14:textId="1CCD4B80" w:rsidR="005D5B09" w:rsidRPr="005A1FA5" w:rsidRDefault="005A1FA5" w:rsidP="005D5B09">
            <w:pPr>
              <w:jc w:val="right"/>
              <w:rPr>
                <w:rFonts w:cstheme="minorHAnsi"/>
                <w:lang w:val="ru-RU"/>
              </w:rPr>
            </w:pPr>
            <w:r>
              <w:rPr>
                <w:b/>
                <w:color w:val="FFFFFF"/>
                <w:sz w:val="52"/>
                <w:szCs w:val="52"/>
              </w:rPr>
              <w:t>Kostnaden för kakor</w:t>
            </w:r>
          </w:p>
        </w:tc>
      </w:tr>
      <w:tr w:rsidR="00EA33A1" w:rsidRPr="005A1FA5" w14:paraId="6358B042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1C9BCB0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</w:tr>
      <w:tr w:rsidR="00EA33A1" w:rsidRPr="005A1FA5" w14:paraId="165AED6A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82209F8" w14:textId="78245D70" w:rsidR="005D5B09" w:rsidRPr="005A1FA5" w:rsidRDefault="00EA33A1" w:rsidP="005D5B0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26219BDB" wp14:editId="7264F84C">
                  <wp:extent cx="1328891" cy="938891"/>
                  <wp:effectExtent l="0" t="0" r="0" b="0"/>
                  <wp:docPr id="3" name="Picture 2" descr="https://www.redribbonbakeshop.com.ph/wp-content/uploads/2015/06/BlackForrest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E8FED6C-68B1-458A-94C3-9ADCE502772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https://www.redribbonbakeshop.com.ph/wp-content/uploads/2015/06/BlackForrest.png">
                            <a:extLst>
                              <a:ext uri="{FF2B5EF4-FFF2-40B4-BE49-F238E27FC236}">
                                <a16:creationId xmlns:a16="http://schemas.microsoft.com/office/drawing/2014/main" id="{EE8FED6C-68B1-458A-94C3-9ADCE5027728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8891" cy="93889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E537FF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A227B9" w14:textId="6D9A5C5F" w:rsidR="005D5B09" w:rsidRPr="005A1FA5" w:rsidRDefault="005D5B09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b/>
              </w:rPr>
              <w:t>Schwarzwald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7DAC83C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F409272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B3EE16D" w14:textId="77777777" w:rsidR="005D5B09" w:rsidRPr="005A1FA5" w:rsidRDefault="005D5B09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5D5B09" w:rsidRPr="005A1FA5" w14:paraId="3627EA9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952B4AE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4EA4164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9DB6C6D" w14:textId="0923BD24" w:rsidR="005D5B09" w:rsidRPr="00476C13" w:rsidRDefault="005D5B09" w:rsidP="00EA33A1">
            <w:pPr>
              <w:rPr>
                <w:rFonts w:cstheme="minorHAnsi"/>
                <w:sz w:val="18"/>
                <w:szCs w:val="18"/>
              </w:rPr>
            </w:pPr>
            <w:r w:rsidRPr="005A1FA5">
              <w:rPr>
                <w:sz w:val="18"/>
                <w:szCs w:val="18"/>
              </w:rPr>
              <w:t xml:space="preserve">Dekadenta, fuktiga chokladfudge-tårtlager toppade med fluffig grädde och läcker chokladkörsbärsfyllning, toppad med </w:t>
            </w:r>
            <w:proofErr w:type="spellStart"/>
            <w:r w:rsidRPr="005A1FA5">
              <w:rPr>
                <w:sz w:val="18"/>
                <w:szCs w:val="18"/>
              </w:rPr>
              <w:t>choklad</w:t>
            </w:r>
            <w:proofErr w:type="spellEnd"/>
            <w:r w:rsidRPr="005A1FA5">
              <w:rPr>
                <w:sz w:val="18"/>
                <w:szCs w:val="18"/>
              </w:rPr>
              <w:t xml:space="preserve"> </w:t>
            </w:r>
            <w:proofErr w:type="spellStart"/>
            <w:r w:rsidRPr="005A1FA5">
              <w:rPr>
                <w:sz w:val="18"/>
                <w:szCs w:val="18"/>
              </w:rPr>
              <w:t>och</w:t>
            </w:r>
            <w:proofErr w:type="spellEnd"/>
            <w:r w:rsidRPr="005A1FA5">
              <w:rPr>
                <w:sz w:val="18"/>
                <w:szCs w:val="18"/>
              </w:rPr>
              <w:t xml:space="preserve"> </w:t>
            </w:r>
            <w:proofErr w:type="spellStart"/>
            <w:r w:rsidRPr="005A1FA5">
              <w:rPr>
                <w:sz w:val="18"/>
                <w:szCs w:val="18"/>
              </w:rPr>
              <w:t>körsbär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1DB55EF" w14:textId="77777777" w:rsidR="005D5B09" w:rsidRPr="00476C13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67C7E7A" w14:textId="7C063811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  <w:r w:rsidRPr="005A1FA5">
              <w:t>8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110CE132" w14:textId="68AAD04E" w:rsidR="005D5B09" w:rsidRPr="005A1FA5" w:rsidRDefault="005D5B09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00,00 $US</w:t>
            </w:r>
          </w:p>
        </w:tc>
      </w:tr>
      <w:tr w:rsidR="005D5B09" w:rsidRPr="005A1FA5" w14:paraId="5E8CE303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45FA23C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3DFA98B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467819DB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884B0AB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57A35E2" w14:textId="15A1EE6C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  <w:r w:rsidRPr="005A1FA5">
              <w:t>10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1C720DEC" w14:textId="20C2B51D" w:rsidR="005D5B09" w:rsidRPr="005A1FA5" w:rsidRDefault="005D5B09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30,00 $US</w:t>
            </w:r>
          </w:p>
        </w:tc>
      </w:tr>
      <w:tr w:rsidR="005D5B09" w:rsidRPr="005A1FA5" w14:paraId="5C2AE341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DEDC07B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4FE1916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31511C6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A5795EB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D1F5308" w14:textId="00445DA9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  <w:r w:rsidRPr="005A1FA5">
              <w:t>12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05C11AB9" w14:textId="6CE177ED" w:rsidR="005D5B09" w:rsidRPr="005A1FA5" w:rsidRDefault="005D5B09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60,00 $US</w:t>
            </w:r>
          </w:p>
        </w:tc>
      </w:tr>
      <w:tr w:rsidR="00EA33A1" w:rsidRPr="005A1FA5" w14:paraId="72AA55CE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066612B" w14:textId="77777777" w:rsidR="00EA33A1" w:rsidRPr="005A1FA5" w:rsidRDefault="00EA33A1" w:rsidP="005D5B0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A33A1" w:rsidRPr="005A1FA5" w14:paraId="5B5891A3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BBEF252" w14:textId="1676FA63" w:rsidR="00EA33A1" w:rsidRPr="005A1FA5" w:rsidRDefault="00EA33A1" w:rsidP="002B238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6D705585" wp14:editId="098DB9F1">
                  <wp:extent cx="1321210" cy="931211"/>
                  <wp:effectExtent l="0" t="0" r="0" b="2540"/>
                  <wp:docPr id="14" name="Picture 3" descr="https://www.redribbonbakeshop.com.ph/wp-content/uploads/2019/06/rockyroad1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927CDDE-72AA-420E-9E6B-DE3A8015A59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https://www.redribbonbakeshop.com.ph/wp-content/uploads/2019/06/rockyroad1.png">
                            <a:extLst>
                              <a:ext uri="{FF2B5EF4-FFF2-40B4-BE49-F238E27FC236}">
                                <a16:creationId xmlns:a16="http://schemas.microsoft.com/office/drawing/2014/main" id="{F927CDDE-72AA-420E-9E6B-DE3A8015A59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1210" cy="93121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763224E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280778" w14:textId="2A498E66" w:rsidR="00EA33A1" w:rsidRPr="005A1FA5" w:rsidRDefault="00EA33A1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b/>
              </w:rPr>
              <w:t>Stenig väg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7B34741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3C17F73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11433BC4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EA33A1" w:rsidRPr="005A1FA5" w14:paraId="5E841209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FD80655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D77EF34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D206F57" w14:textId="3B0BAFAD" w:rsidR="00EA33A1" w:rsidRPr="00476C13" w:rsidRDefault="00EA33A1" w:rsidP="00EA33A1">
            <w:pPr>
              <w:rPr>
                <w:rFonts w:cstheme="minorHAnsi"/>
                <w:sz w:val="18"/>
                <w:szCs w:val="18"/>
              </w:rPr>
            </w:pPr>
            <w:r w:rsidRPr="005A1FA5">
              <w:rPr>
                <w:sz w:val="18"/>
                <w:szCs w:val="18"/>
              </w:rPr>
              <w:t xml:space="preserve">En chokladchiffongtårta, fylld med krämig chokladfrosting och berikad med den perfekta balansen mellan krispiga </w:t>
            </w:r>
            <w:proofErr w:type="spellStart"/>
            <w:r w:rsidRPr="005A1FA5">
              <w:rPr>
                <w:sz w:val="18"/>
                <w:szCs w:val="18"/>
              </w:rPr>
              <w:t>cashewnötter</w:t>
            </w:r>
            <w:proofErr w:type="spellEnd"/>
            <w:r w:rsidRPr="005A1FA5">
              <w:rPr>
                <w:sz w:val="18"/>
                <w:szCs w:val="18"/>
              </w:rPr>
              <w:t xml:space="preserve"> </w:t>
            </w:r>
            <w:proofErr w:type="spellStart"/>
            <w:r w:rsidRPr="005A1FA5">
              <w:rPr>
                <w:sz w:val="18"/>
                <w:szCs w:val="18"/>
              </w:rPr>
              <w:t>och</w:t>
            </w:r>
            <w:proofErr w:type="spellEnd"/>
            <w:r w:rsidRPr="005A1FA5">
              <w:rPr>
                <w:sz w:val="18"/>
                <w:szCs w:val="18"/>
              </w:rPr>
              <w:t xml:space="preserve"> </w:t>
            </w:r>
            <w:proofErr w:type="spellStart"/>
            <w:r w:rsidRPr="005A1FA5">
              <w:rPr>
                <w:sz w:val="18"/>
                <w:szCs w:val="18"/>
              </w:rPr>
              <w:t>söta</w:t>
            </w:r>
            <w:proofErr w:type="spellEnd"/>
            <w:r w:rsidRPr="005A1FA5">
              <w:rPr>
                <w:sz w:val="18"/>
                <w:szCs w:val="18"/>
              </w:rPr>
              <w:t xml:space="preserve"> </w:t>
            </w:r>
            <w:proofErr w:type="spellStart"/>
            <w:r w:rsidRPr="005A1FA5">
              <w:rPr>
                <w:sz w:val="18"/>
                <w:szCs w:val="18"/>
              </w:rPr>
              <w:t>vaniljmalvor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05C2117" w14:textId="77777777" w:rsidR="00EA33A1" w:rsidRPr="00476C13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96E49F1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t>8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717938A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00,00 $US</w:t>
            </w:r>
          </w:p>
        </w:tc>
      </w:tr>
      <w:tr w:rsidR="00EA33A1" w:rsidRPr="005A1FA5" w14:paraId="62BE7EFF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BB4DBAF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45C7814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A77773F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4269FE0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8D0351B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t>10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69239C0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30,00 $US</w:t>
            </w:r>
          </w:p>
        </w:tc>
      </w:tr>
      <w:tr w:rsidR="00EA33A1" w:rsidRPr="005A1FA5" w14:paraId="7671B44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11AED67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112706B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7B6F9734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3089A09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C09ED5C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t>12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23E3D511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60,00 $US</w:t>
            </w:r>
          </w:p>
        </w:tc>
      </w:tr>
      <w:tr w:rsidR="00EA33A1" w:rsidRPr="005A1FA5" w14:paraId="34505A5A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31E1676" w14:textId="77777777" w:rsidR="00EA33A1" w:rsidRPr="005A1FA5" w:rsidRDefault="00EA33A1" w:rsidP="002B238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A33A1" w:rsidRPr="005A1FA5" w14:paraId="3F761901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B254565" w14:textId="4C05AC59" w:rsidR="00EA33A1" w:rsidRPr="005A1FA5" w:rsidRDefault="00EA33A1" w:rsidP="002B238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10B1C08E" wp14:editId="0E34C27C">
                  <wp:extent cx="1345955" cy="944843"/>
                  <wp:effectExtent l="0" t="0" r="0" b="8255"/>
                  <wp:docPr id="5" name="Picture 4" descr="https://www.redribbonbakeshop.com.ph/wp-content/uploads/2019/03/ube-bloom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8DE6824-719A-44F1-8ADD-99D58037627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https://www.redribbonbakeshop.com.ph/wp-content/uploads/2019/03/ube-bloom.png">
                            <a:extLst>
                              <a:ext uri="{FF2B5EF4-FFF2-40B4-BE49-F238E27FC236}">
                                <a16:creationId xmlns:a16="http://schemas.microsoft.com/office/drawing/2014/main" id="{B8DE6824-719A-44F1-8ADD-99D58037627E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5955" cy="9448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FE40D74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E50C34" w14:textId="19EC4ED8" w:rsidR="00EA33A1" w:rsidRPr="005A1FA5" w:rsidRDefault="002877C2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b/>
              </w:rPr>
              <w:t>Ube Bloom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0122AC4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3FF6F0E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49543B5C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EA33A1" w:rsidRPr="005A1FA5" w14:paraId="3E4524FB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0AA1A60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8C294A5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BCD2129" w14:textId="1B898BAD" w:rsidR="00EA33A1" w:rsidRPr="005A1FA5" w:rsidRDefault="002877C2" w:rsidP="00EA33A1">
            <w:pPr>
              <w:rPr>
                <w:rFonts w:cstheme="minorHAnsi"/>
                <w:sz w:val="18"/>
                <w:szCs w:val="18"/>
              </w:rPr>
            </w:pPr>
            <w:r w:rsidRPr="005A1FA5">
              <w:rPr>
                <w:sz w:val="18"/>
                <w:szCs w:val="18"/>
              </w:rPr>
              <w:t>Saftig chiffongkaka gjord med äkta ube halaya-fyllningar. Insmord med vit frosting och ube crumble på sidan. Utsmyckad med en blommig accessoar och utsmyckad med ube-glasyr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77DE39B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391969D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t>8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34BCEB0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00,00 $US</w:t>
            </w:r>
          </w:p>
        </w:tc>
      </w:tr>
      <w:tr w:rsidR="00EA33A1" w:rsidRPr="005A1FA5" w14:paraId="05B83A05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DA89283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709A9EB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8C87FCD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EDBB6BD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DFE2D46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t>10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4B1BD49C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30,00 $US</w:t>
            </w:r>
          </w:p>
        </w:tc>
      </w:tr>
      <w:tr w:rsidR="00EA33A1" w:rsidRPr="005A1FA5" w14:paraId="522B33C4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7968106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3E0874A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47B2FFFE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9139282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EE859E5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t>12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2CD89C5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60,00 $US</w:t>
            </w:r>
          </w:p>
        </w:tc>
      </w:tr>
      <w:tr w:rsidR="00EA33A1" w:rsidRPr="005A1FA5" w14:paraId="338FB61E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5E6DC0F1" w14:textId="77777777" w:rsidR="00EA33A1" w:rsidRPr="005A1FA5" w:rsidRDefault="00EA33A1" w:rsidP="002B238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A33A1" w:rsidRPr="00476C13" w14:paraId="7EE1AC6B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E9C9D1B" w14:textId="22B7527F" w:rsidR="00EA33A1" w:rsidRPr="005A1FA5" w:rsidRDefault="00EA33A1" w:rsidP="002B238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6DE48BE7" wp14:editId="73D81ED7">
                  <wp:extent cx="1338273" cy="934888"/>
                  <wp:effectExtent l="0" t="0" r="0" b="0"/>
                  <wp:docPr id="6" name="Picture 5" descr="https://www.redribbonbakeshop.com.ph/wp-content/uploads/2017/04/Corp-PeachMango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BD5250B-B22D-45AE-92AB-E8EC9FD8B80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 descr="https://www.redribbonbakeshop.com.ph/wp-content/uploads/2017/04/Corp-PeachMango.png">
                            <a:extLst>
                              <a:ext uri="{FF2B5EF4-FFF2-40B4-BE49-F238E27FC236}">
                                <a16:creationId xmlns:a16="http://schemas.microsoft.com/office/drawing/2014/main" id="{2BD5250B-B22D-45AE-92AB-E8EC9FD8B80C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8273" cy="93488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943F611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43BB2C" w14:textId="484255E8" w:rsidR="00EA33A1" w:rsidRPr="00476C13" w:rsidRDefault="002877C2" w:rsidP="003C2B28">
            <w:pPr>
              <w:spacing w:before="20" w:after="20"/>
              <w:rPr>
                <w:rFonts w:cstheme="minorHAnsi"/>
                <w:b/>
                <w:lang w:val="it-IT"/>
              </w:rPr>
            </w:pPr>
            <w:proofErr w:type="spellStart"/>
            <w:r w:rsidRPr="00476C13">
              <w:rPr>
                <w:b/>
                <w:lang w:val="it-IT"/>
              </w:rPr>
              <w:t>Symfoni</w:t>
            </w:r>
            <w:proofErr w:type="spellEnd"/>
            <w:r w:rsidRPr="00476C13">
              <w:rPr>
                <w:b/>
                <w:lang w:val="it-IT"/>
              </w:rPr>
              <w:t xml:space="preserve"> </w:t>
            </w:r>
            <w:proofErr w:type="spellStart"/>
            <w:r w:rsidRPr="00476C13">
              <w:rPr>
                <w:b/>
                <w:lang w:val="it-IT"/>
              </w:rPr>
              <w:t>av</w:t>
            </w:r>
            <w:proofErr w:type="spellEnd"/>
            <w:r w:rsidRPr="00476C13">
              <w:rPr>
                <w:b/>
                <w:lang w:val="it-IT"/>
              </w:rPr>
              <w:t xml:space="preserve"> </w:t>
            </w:r>
            <w:proofErr w:type="spellStart"/>
            <w:r w:rsidRPr="00476C13">
              <w:rPr>
                <w:b/>
                <w:lang w:val="it-IT"/>
              </w:rPr>
              <w:t>persika</w:t>
            </w:r>
            <w:proofErr w:type="spellEnd"/>
            <w:r w:rsidRPr="00476C13">
              <w:rPr>
                <w:b/>
                <w:lang w:val="it-IT"/>
              </w:rPr>
              <w:t xml:space="preserve"> </w:t>
            </w:r>
            <w:proofErr w:type="spellStart"/>
            <w:r w:rsidRPr="00476C13">
              <w:rPr>
                <w:b/>
                <w:lang w:val="it-IT"/>
              </w:rPr>
              <w:t>och</w:t>
            </w:r>
            <w:proofErr w:type="spellEnd"/>
            <w:r w:rsidRPr="00476C13">
              <w:rPr>
                <w:b/>
                <w:lang w:val="it-IT"/>
              </w:rPr>
              <w:t xml:space="preserve"> mango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4706E63" w14:textId="77777777" w:rsidR="00EA33A1" w:rsidRPr="00476C13" w:rsidRDefault="00EA33A1" w:rsidP="002B2389">
            <w:pPr>
              <w:spacing w:before="50" w:after="50"/>
              <w:rPr>
                <w:rFonts w:cstheme="minorHAnsi"/>
                <w:lang w:val="it-IT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84798EB" w14:textId="77777777" w:rsidR="00EA33A1" w:rsidRPr="00476C13" w:rsidRDefault="00EA33A1" w:rsidP="002B2389">
            <w:pPr>
              <w:spacing w:before="50" w:after="50"/>
              <w:rPr>
                <w:rFonts w:cstheme="minorHAnsi"/>
                <w:lang w:val="it-IT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DC237C0" w14:textId="77777777" w:rsidR="00EA33A1" w:rsidRPr="00476C13" w:rsidRDefault="00EA33A1" w:rsidP="00EA33A1">
            <w:pPr>
              <w:spacing w:before="50" w:after="50"/>
              <w:jc w:val="right"/>
              <w:rPr>
                <w:rFonts w:cstheme="minorHAnsi"/>
                <w:lang w:val="it-IT"/>
              </w:rPr>
            </w:pPr>
          </w:p>
        </w:tc>
      </w:tr>
      <w:tr w:rsidR="00EA33A1" w:rsidRPr="005A1FA5" w14:paraId="2439387E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2A085C0" w14:textId="77777777" w:rsidR="00EA33A1" w:rsidRPr="00476C13" w:rsidRDefault="00EA33A1" w:rsidP="002B2389">
            <w:pPr>
              <w:rPr>
                <w:rFonts w:cstheme="minorHAnsi"/>
                <w:lang w:val="it-IT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337DA69" w14:textId="77777777" w:rsidR="00EA33A1" w:rsidRPr="00476C13" w:rsidRDefault="00EA33A1" w:rsidP="002B2389">
            <w:pPr>
              <w:rPr>
                <w:rFonts w:cstheme="minorHAnsi"/>
                <w:lang w:val="it-IT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0C2C8CF" w14:textId="75FAEB75" w:rsidR="00EA33A1" w:rsidRPr="005A1FA5" w:rsidRDefault="002877C2" w:rsidP="00EA33A1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476C13">
              <w:rPr>
                <w:sz w:val="18"/>
                <w:szCs w:val="18"/>
                <w:lang w:val="it-IT"/>
              </w:rPr>
              <w:t>Vaniljkaka</w:t>
            </w:r>
            <w:proofErr w:type="spellEnd"/>
            <w:r w:rsidRPr="00476C13">
              <w:rPr>
                <w:sz w:val="18"/>
                <w:szCs w:val="18"/>
                <w:lang w:val="it-IT"/>
              </w:rPr>
              <w:t xml:space="preserve"> </w:t>
            </w:r>
            <w:proofErr w:type="spellStart"/>
            <w:r w:rsidRPr="00476C13">
              <w:rPr>
                <w:sz w:val="18"/>
                <w:szCs w:val="18"/>
                <w:lang w:val="it-IT"/>
              </w:rPr>
              <w:t>som</w:t>
            </w:r>
            <w:proofErr w:type="spellEnd"/>
            <w:r w:rsidRPr="00476C13">
              <w:rPr>
                <w:sz w:val="18"/>
                <w:szCs w:val="18"/>
                <w:lang w:val="it-IT"/>
              </w:rPr>
              <w:t xml:space="preserve"> </w:t>
            </w:r>
            <w:proofErr w:type="spellStart"/>
            <w:r w:rsidRPr="00476C13">
              <w:rPr>
                <w:sz w:val="18"/>
                <w:szCs w:val="18"/>
                <w:lang w:val="it-IT"/>
              </w:rPr>
              <w:t>smälter</w:t>
            </w:r>
            <w:proofErr w:type="spellEnd"/>
            <w:r w:rsidRPr="00476C13">
              <w:rPr>
                <w:sz w:val="18"/>
                <w:szCs w:val="18"/>
                <w:lang w:val="it-IT"/>
              </w:rPr>
              <w:t xml:space="preserve"> i </w:t>
            </w:r>
            <w:proofErr w:type="spellStart"/>
            <w:r w:rsidRPr="00476C13">
              <w:rPr>
                <w:sz w:val="18"/>
                <w:szCs w:val="18"/>
                <w:lang w:val="it-IT"/>
              </w:rPr>
              <w:t>munnen</w:t>
            </w:r>
            <w:proofErr w:type="spellEnd"/>
            <w:r w:rsidRPr="00476C13">
              <w:rPr>
                <w:sz w:val="18"/>
                <w:szCs w:val="18"/>
                <w:lang w:val="it-IT"/>
              </w:rPr>
              <w:t xml:space="preserve"> </w:t>
            </w:r>
            <w:proofErr w:type="spellStart"/>
            <w:r w:rsidRPr="00476C13">
              <w:rPr>
                <w:sz w:val="18"/>
                <w:szCs w:val="18"/>
                <w:lang w:val="it-IT"/>
              </w:rPr>
              <w:t>med</w:t>
            </w:r>
            <w:proofErr w:type="spellEnd"/>
            <w:r w:rsidRPr="00476C13">
              <w:rPr>
                <w:sz w:val="18"/>
                <w:szCs w:val="18"/>
                <w:lang w:val="it-IT"/>
              </w:rPr>
              <w:t xml:space="preserve"> </w:t>
            </w:r>
            <w:proofErr w:type="spellStart"/>
            <w:r w:rsidRPr="00476C13">
              <w:rPr>
                <w:sz w:val="18"/>
                <w:szCs w:val="18"/>
                <w:lang w:val="it-IT"/>
              </w:rPr>
              <w:t>ostberikad</w:t>
            </w:r>
            <w:proofErr w:type="spellEnd"/>
            <w:r w:rsidRPr="00476C13">
              <w:rPr>
                <w:sz w:val="18"/>
                <w:szCs w:val="18"/>
                <w:lang w:val="it-IT"/>
              </w:rPr>
              <w:t xml:space="preserve"> </w:t>
            </w:r>
            <w:proofErr w:type="spellStart"/>
            <w:r w:rsidRPr="00476C13">
              <w:rPr>
                <w:sz w:val="18"/>
                <w:szCs w:val="18"/>
                <w:lang w:val="it-IT"/>
              </w:rPr>
              <w:t>mangomoussefyllning</w:t>
            </w:r>
            <w:proofErr w:type="spellEnd"/>
            <w:r w:rsidRPr="00476C13">
              <w:rPr>
                <w:sz w:val="18"/>
                <w:szCs w:val="18"/>
                <w:lang w:val="it-IT"/>
              </w:rPr>
              <w:t xml:space="preserve"> </w:t>
            </w:r>
            <w:proofErr w:type="spellStart"/>
            <w:r w:rsidRPr="00476C13">
              <w:rPr>
                <w:sz w:val="18"/>
                <w:szCs w:val="18"/>
                <w:lang w:val="it-IT"/>
              </w:rPr>
              <w:t>för</w:t>
            </w:r>
            <w:proofErr w:type="spellEnd"/>
            <w:r w:rsidRPr="00476C13">
              <w:rPr>
                <w:sz w:val="18"/>
                <w:szCs w:val="18"/>
                <w:lang w:val="it-IT"/>
              </w:rPr>
              <w:t xml:space="preserve"> </w:t>
            </w:r>
            <w:proofErr w:type="spellStart"/>
            <w:r w:rsidRPr="00476C13">
              <w:rPr>
                <w:sz w:val="18"/>
                <w:szCs w:val="18"/>
                <w:lang w:val="it-IT"/>
              </w:rPr>
              <w:t>att</w:t>
            </w:r>
            <w:proofErr w:type="spellEnd"/>
            <w:r w:rsidRPr="00476C13">
              <w:rPr>
                <w:sz w:val="18"/>
                <w:szCs w:val="18"/>
                <w:lang w:val="it-IT"/>
              </w:rPr>
              <w:t xml:space="preserve"> </w:t>
            </w:r>
            <w:proofErr w:type="spellStart"/>
            <w:r w:rsidRPr="00476C13">
              <w:rPr>
                <w:sz w:val="18"/>
                <w:szCs w:val="18"/>
                <w:lang w:val="it-IT"/>
              </w:rPr>
              <w:t>ge</w:t>
            </w:r>
            <w:proofErr w:type="spellEnd"/>
            <w:r w:rsidRPr="00476C13">
              <w:rPr>
                <w:sz w:val="18"/>
                <w:szCs w:val="18"/>
                <w:lang w:val="it-IT"/>
              </w:rPr>
              <w:t xml:space="preserve"> </w:t>
            </w:r>
            <w:proofErr w:type="spellStart"/>
            <w:r w:rsidRPr="00476C13">
              <w:rPr>
                <w:sz w:val="18"/>
                <w:szCs w:val="18"/>
                <w:lang w:val="it-IT"/>
              </w:rPr>
              <w:t>den</w:t>
            </w:r>
            <w:proofErr w:type="spellEnd"/>
            <w:r w:rsidRPr="00476C13">
              <w:rPr>
                <w:sz w:val="18"/>
                <w:szCs w:val="18"/>
                <w:lang w:val="it-IT"/>
              </w:rPr>
              <w:t xml:space="preserve"> en </w:t>
            </w:r>
            <w:proofErr w:type="spellStart"/>
            <w:r w:rsidRPr="00476C13">
              <w:rPr>
                <w:sz w:val="18"/>
                <w:szCs w:val="18"/>
                <w:lang w:val="it-IT"/>
              </w:rPr>
              <w:t>utsökt</w:t>
            </w:r>
            <w:proofErr w:type="spellEnd"/>
            <w:r w:rsidRPr="00476C13">
              <w:rPr>
                <w:sz w:val="18"/>
                <w:szCs w:val="18"/>
                <w:lang w:val="it-IT"/>
              </w:rPr>
              <w:t xml:space="preserve"> </w:t>
            </w:r>
            <w:proofErr w:type="spellStart"/>
            <w:r w:rsidRPr="00476C13">
              <w:rPr>
                <w:sz w:val="18"/>
                <w:szCs w:val="18"/>
                <w:lang w:val="it-IT"/>
              </w:rPr>
              <w:t>söt</w:t>
            </w:r>
            <w:proofErr w:type="spellEnd"/>
            <w:r w:rsidRPr="00476C13">
              <w:rPr>
                <w:sz w:val="18"/>
                <w:szCs w:val="18"/>
                <w:lang w:val="it-IT"/>
              </w:rPr>
              <w:t xml:space="preserve"> </w:t>
            </w:r>
            <w:proofErr w:type="spellStart"/>
            <w:r w:rsidRPr="00476C13">
              <w:rPr>
                <w:sz w:val="18"/>
                <w:szCs w:val="18"/>
                <w:lang w:val="it-IT"/>
              </w:rPr>
              <w:t>och</w:t>
            </w:r>
            <w:proofErr w:type="spellEnd"/>
            <w:r w:rsidRPr="00476C13">
              <w:rPr>
                <w:sz w:val="18"/>
                <w:szCs w:val="18"/>
                <w:lang w:val="it-IT"/>
              </w:rPr>
              <w:t xml:space="preserve"> </w:t>
            </w:r>
            <w:proofErr w:type="spellStart"/>
            <w:r w:rsidRPr="00476C13">
              <w:rPr>
                <w:sz w:val="18"/>
                <w:szCs w:val="18"/>
                <w:lang w:val="it-IT"/>
              </w:rPr>
              <w:t>välsmakande</w:t>
            </w:r>
            <w:proofErr w:type="spellEnd"/>
            <w:r w:rsidRPr="00476C13">
              <w:rPr>
                <w:sz w:val="18"/>
                <w:szCs w:val="18"/>
                <w:lang w:val="it-IT"/>
              </w:rPr>
              <w:t xml:space="preserve"> </w:t>
            </w:r>
            <w:proofErr w:type="spellStart"/>
            <w:r w:rsidRPr="00476C13">
              <w:rPr>
                <w:sz w:val="18"/>
                <w:szCs w:val="18"/>
                <w:lang w:val="it-IT"/>
              </w:rPr>
              <w:t>smak</w:t>
            </w:r>
            <w:proofErr w:type="spellEnd"/>
            <w:r w:rsidRPr="00476C13">
              <w:rPr>
                <w:sz w:val="18"/>
                <w:szCs w:val="18"/>
                <w:lang w:val="it-IT"/>
              </w:rPr>
              <w:t xml:space="preserve">. </w:t>
            </w:r>
            <w:proofErr w:type="spellStart"/>
            <w:r w:rsidRPr="005A1FA5">
              <w:rPr>
                <w:sz w:val="18"/>
                <w:szCs w:val="18"/>
              </w:rPr>
              <w:t>Toppas</w:t>
            </w:r>
            <w:proofErr w:type="spellEnd"/>
            <w:r w:rsidRPr="005A1FA5">
              <w:rPr>
                <w:sz w:val="18"/>
                <w:szCs w:val="18"/>
              </w:rPr>
              <w:t xml:space="preserve"> med </w:t>
            </w:r>
            <w:proofErr w:type="spellStart"/>
            <w:r w:rsidRPr="005A1FA5">
              <w:rPr>
                <w:sz w:val="18"/>
                <w:szCs w:val="18"/>
              </w:rPr>
              <w:t>persikor</w:t>
            </w:r>
            <w:proofErr w:type="spellEnd"/>
            <w:r w:rsidRPr="005A1FA5">
              <w:rPr>
                <w:sz w:val="18"/>
                <w:szCs w:val="18"/>
              </w:rPr>
              <w:t xml:space="preserve"> </w:t>
            </w:r>
            <w:proofErr w:type="spellStart"/>
            <w:r w:rsidRPr="005A1FA5">
              <w:rPr>
                <w:sz w:val="18"/>
                <w:szCs w:val="18"/>
              </w:rPr>
              <w:t>och</w:t>
            </w:r>
            <w:proofErr w:type="spellEnd"/>
            <w:r w:rsidRPr="005A1FA5">
              <w:rPr>
                <w:sz w:val="18"/>
                <w:szCs w:val="18"/>
              </w:rPr>
              <w:t xml:space="preserve"> toppas med riven choklad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B9E7ECB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A732A88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t>8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6F3375C0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00,00 $US</w:t>
            </w:r>
          </w:p>
        </w:tc>
      </w:tr>
      <w:tr w:rsidR="00EA33A1" w:rsidRPr="005A1FA5" w14:paraId="6CE34D71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239096C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12B514C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15DA9B04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E79AA16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C7F12B1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t>10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1FCDE27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30,00 $US</w:t>
            </w:r>
          </w:p>
        </w:tc>
      </w:tr>
      <w:tr w:rsidR="00EA33A1" w:rsidRPr="005A1FA5" w14:paraId="3488C810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71EC8A2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303CDF0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640036EB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747C131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6CB5D41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t>12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12C5422F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60,00 $US</w:t>
            </w:r>
          </w:p>
        </w:tc>
      </w:tr>
      <w:tr w:rsidR="00EA33A1" w:rsidRPr="005A1FA5" w14:paraId="22902BF3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E6FD01F" w14:textId="77777777" w:rsidR="00EA33A1" w:rsidRPr="005A1FA5" w:rsidRDefault="00EA33A1" w:rsidP="002B238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A33A1" w:rsidRPr="005A1FA5" w14:paraId="10FFEA50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EFC752D" w14:textId="430CCC44" w:rsidR="00EA33A1" w:rsidRPr="005A1FA5" w:rsidRDefault="00EA33A1" w:rsidP="002B238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5D052771" wp14:editId="29C6F29E">
                  <wp:extent cx="1345955" cy="950855"/>
                  <wp:effectExtent l="0" t="0" r="0" b="1905"/>
                  <wp:docPr id="7" name="Picture 6" descr="https://www.redribbonbakeshop.com.ph/wp-content/uploads/2018/01/Corp-CC1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783B3E5-D6B8-41E7-ACCB-1D759D00BE9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 descr="https://www.redribbonbakeshop.com.ph/wp-content/uploads/2018/01/Corp-CC1.png">
                            <a:extLst>
                              <a:ext uri="{FF2B5EF4-FFF2-40B4-BE49-F238E27FC236}">
                                <a16:creationId xmlns:a16="http://schemas.microsoft.com/office/drawing/2014/main" id="{3783B3E5-D6B8-41E7-ACCB-1D759D00BE9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5955" cy="95085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627FE11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4A86EC" w14:textId="486F232F" w:rsidR="00EA33A1" w:rsidRPr="005A1FA5" w:rsidRDefault="002877C2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b/>
              </w:rPr>
              <w:t>Cappuccino Kräm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1270724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149D023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47C2A34F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EA33A1" w:rsidRPr="005A1FA5" w14:paraId="72F21015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4CCC605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ED5882D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0D628CC" w14:textId="57655590" w:rsidR="00EA33A1" w:rsidRPr="00BB61A8" w:rsidRDefault="002877C2" w:rsidP="00EA33A1">
            <w:pPr>
              <w:rPr>
                <w:rFonts w:cstheme="minorHAnsi"/>
                <w:sz w:val="18"/>
                <w:szCs w:val="18"/>
                <w:lang w:val="fr-FR"/>
              </w:rPr>
            </w:pPr>
            <w:r w:rsidRPr="005A1FA5">
              <w:rPr>
                <w:sz w:val="18"/>
                <w:szCs w:val="18"/>
              </w:rPr>
              <w:t>En kaffekaka med kaffelikörkrämfyllning i lager mellan fluffiga choklad- och mockachiffongkakor. Insvept i mjölkchokladkräm, med kakaopulver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2E7FD18" w14:textId="77777777" w:rsidR="00EA33A1" w:rsidRPr="00BB61A8" w:rsidRDefault="00EA33A1" w:rsidP="002B2389">
            <w:pPr>
              <w:spacing w:before="50" w:after="50"/>
              <w:rPr>
                <w:rFonts w:cstheme="minorHAnsi"/>
                <w:lang w:val="fr-F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8E5332B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t>8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3BE8F454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00,00 $US</w:t>
            </w:r>
          </w:p>
        </w:tc>
      </w:tr>
      <w:tr w:rsidR="00EA33A1" w:rsidRPr="005A1FA5" w14:paraId="4E7CB029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B5FE01A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82523A2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03D4BDB2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37DFFDA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3CD0BC9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t>10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4C4A03B2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30,00 $US</w:t>
            </w:r>
          </w:p>
        </w:tc>
      </w:tr>
      <w:tr w:rsidR="00EA33A1" w:rsidRPr="005A1FA5" w14:paraId="2A8319D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07EEF56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0B072EF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4C36199C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28146E5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4899522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t>12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6D2B204D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60,00 $US</w:t>
            </w:r>
          </w:p>
        </w:tc>
      </w:tr>
      <w:tr w:rsidR="00EA33A1" w:rsidRPr="005A1FA5" w14:paraId="7D9396E9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2832E4B" w14:textId="77777777" w:rsidR="00EA33A1" w:rsidRPr="005A1FA5" w:rsidRDefault="00EA33A1" w:rsidP="002B238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A33A1" w:rsidRPr="005A1FA5" w14:paraId="058A6C1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65762BB" w14:textId="1FE918EA" w:rsidR="00EA33A1" w:rsidRPr="005A1FA5" w:rsidRDefault="00EA33A1" w:rsidP="002B238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4C6D7D4F" wp14:editId="1F6D114C">
                  <wp:extent cx="1345955" cy="938047"/>
                  <wp:effectExtent l="0" t="0" r="0" b="0"/>
                  <wp:docPr id="8" name="Picture 7" descr="https://www.redribbonbakeshop.com.ph/wp-content/uploads/2015/06/Coffee-Crunch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F18F393-3CDD-46E7-900D-1333565441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 descr="https://www.redribbonbakeshop.com.ph/wp-content/uploads/2015/06/Coffee-Crunch.png">
                            <a:extLst>
                              <a:ext uri="{FF2B5EF4-FFF2-40B4-BE49-F238E27FC236}">
                                <a16:creationId xmlns:a16="http://schemas.microsoft.com/office/drawing/2014/main" id="{7F18F393-3CDD-46E7-900D-13335654417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5955" cy="93804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173544F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0763344" w14:textId="3E2D6630" w:rsidR="00EA33A1" w:rsidRPr="005A1FA5" w:rsidRDefault="002877C2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b/>
              </w:rPr>
              <w:t>Karamell crunch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1998600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9B6A716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F34BED9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EA33A1" w:rsidRPr="005A1FA5" w14:paraId="6FBD72D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A617F5B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95F8718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0CE9708" w14:textId="17CAE0E8" w:rsidR="00EA33A1" w:rsidRPr="00476C13" w:rsidRDefault="002877C2" w:rsidP="00EA33A1">
            <w:pPr>
              <w:rPr>
                <w:rFonts w:cstheme="minorHAnsi"/>
                <w:sz w:val="18"/>
                <w:szCs w:val="18"/>
              </w:rPr>
            </w:pPr>
            <w:r w:rsidRPr="005A1FA5">
              <w:rPr>
                <w:sz w:val="18"/>
                <w:szCs w:val="18"/>
              </w:rPr>
              <w:t xml:space="preserve">Aptitretande lager av gräddtårta toppad och </w:t>
            </w:r>
            <w:proofErr w:type="spellStart"/>
            <w:r w:rsidRPr="005A1FA5">
              <w:rPr>
                <w:sz w:val="18"/>
                <w:szCs w:val="18"/>
              </w:rPr>
              <w:t>fylld</w:t>
            </w:r>
            <w:proofErr w:type="spellEnd"/>
            <w:r w:rsidRPr="005A1FA5">
              <w:rPr>
                <w:sz w:val="18"/>
                <w:szCs w:val="18"/>
              </w:rPr>
              <w:t xml:space="preserve"> med </w:t>
            </w:r>
            <w:proofErr w:type="spellStart"/>
            <w:r w:rsidRPr="005A1FA5">
              <w:rPr>
                <w:sz w:val="18"/>
                <w:szCs w:val="18"/>
              </w:rPr>
              <w:t>läcker</w:t>
            </w:r>
            <w:proofErr w:type="spellEnd"/>
            <w:r w:rsidRPr="005A1FA5">
              <w:rPr>
                <w:sz w:val="18"/>
                <w:szCs w:val="18"/>
              </w:rPr>
              <w:t xml:space="preserve"> </w:t>
            </w:r>
            <w:proofErr w:type="spellStart"/>
            <w:r w:rsidRPr="005A1FA5">
              <w:rPr>
                <w:sz w:val="18"/>
                <w:szCs w:val="18"/>
              </w:rPr>
              <w:t>honungskaramell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084FCB9" w14:textId="77777777" w:rsidR="00EA33A1" w:rsidRPr="00476C13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8E037D9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t>8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0CCB5661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00,00 $US</w:t>
            </w:r>
          </w:p>
        </w:tc>
      </w:tr>
      <w:tr w:rsidR="00EA33A1" w:rsidRPr="005A1FA5" w14:paraId="1518774B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1EBBDBB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BDA931D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6B4A93C1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7133340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6A1D387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t>10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293C9B24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30,00 $US</w:t>
            </w:r>
          </w:p>
        </w:tc>
      </w:tr>
      <w:tr w:rsidR="00EA33A1" w:rsidRPr="005A1FA5" w14:paraId="34C157E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6A52919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9268E67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0731FBF5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39BA71E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566FDD2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t>12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B24258C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60,00 $US</w:t>
            </w:r>
          </w:p>
        </w:tc>
      </w:tr>
      <w:tr w:rsidR="00EA33A1" w:rsidRPr="005A1FA5" w14:paraId="1E72B097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856366B" w14:textId="77777777" w:rsidR="00EA33A1" w:rsidRPr="005A1FA5" w:rsidRDefault="00EA33A1" w:rsidP="002B238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A33A1" w:rsidRPr="005A1FA5" w14:paraId="51226CED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902F482" w14:textId="3E70CB0F" w:rsidR="00EA33A1" w:rsidRPr="005A1FA5" w:rsidRDefault="00EA33A1" w:rsidP="002B238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082ADBD0" wp14:editId="6F3F7A79">
                  <wp:extent cx="1338274" cy="943173"/>
                  <wp:effectExtent l="0" t="0" r="0" b="0"/>
                  <wp:docPr id="9" name="Picture 8" descr="https://www.redribbonbakeshop.com.ph/wp-content/uploads/2015/06/Tiramisu-Meltdown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66F6AC9-5885-4F95-8572-F8498C3125E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 descr="https://www.redribbonbakeshop.com.ph/wp-content/uploads/2015/06/Tiramisu-Meltdown.png">
                            <a:extLst>
                              <a:ext uri="{FF2B5EF4-FFF2-40B4-BE49-F238E27FC236}">
                                <a16:creationId xmlns:a16="http://schemas.microsoft.com/office/drawing/2014/main" id="{466F6AC9-5885-4F95-8572-F8498C3125E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8274" cy="94317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16AD27B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197574" w14:textId="6958628D" w:rsidR="00EA33A1" w:rsidRPr="005A1FA5" w:rsidRDefault="002877C2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b/>
              </w:rPr>
              <w:t>Härdsmälta i Tiramisu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DBBA287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2570883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FEE398B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EA33A1" w:rsidRPr="005A1FA5" w14:paraId="3122C30A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0B9B25D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EFC73B3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5EF72AC" w14:textId="52EA175A" w:rsidR="00EA33A1" w:rsidRPr="00476C13" w:rsidRDefault="002877C2" w:rsidP="00EA33A1">
            <w:pPr>
              <w:rPr>
                <w:rFonts w:cstheme="minorHAnsi"/>
                <w:sz w:val="18"/>
                <w:szCs w:val="18"/>
              </w:rPr>
            </w:pPr>
            <w:r w:rsidRPr="005A1FA5">
              <w:rPr>
                <w:sz w:val="18"/>
                <w:szCs w:val="18"/>
              </w:rPr>
              <w:t xml:space="preserve">Tvålagerstårta av chokladmousseline och färskost med </w:t>
            </w:r>
            <w:proofErr w:type="spellStart"/>
            <w:r w:rsidRPr="005A1FA5">
              <w:rPr>
                <w:sz w:val="18"/>
                <w:szCs w:val="18"/>
              </w:rPr>
              <w:t>en</w:t>
            </w:r>
            <w:proofErr w:type="spellEnd"/>
            <w:r w:rsidRPr="005A1FA5">
              <w:rPr>
                <w:sz w:val="18"/>
                <w:szCs w:val="18"/>
              </w:rPr>
              <w:t xml:space="preserve"> hint av </w:t>
            </w:r>
            <w:proofErr w:type="spellStart"/>
            <w:r w:rsidRPr="005A1FA5">
              <w:rPr>
                <w:sz w:val="18"/>
                <w:szCs w:val="18"/>
              </w:rPr>
              <w:t>kaffelikör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E0EDF64" w14:textId="77777777" w:rsidR="00EA33A1" w:rsidRPr="00476C13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B9CCDEE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t>8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0994EBB2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00,00 $US</w:t>
            </w:r>
          </w:p>
        </w:tc>
      </w:tr>
      <w:tr w:rsidR="00EA33A1" w:rsidRPr="005A1FA5" w14:paraId="2FF5175D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DA11307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763B674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75B61D9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7C59646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222F078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t>10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316FFACB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30,00 $US</w:t>
            </w:r>
          </w:p>
        </w:tc>
      </w:tr>
      <w:tr w:rsidR="00EA33A1" w:rsidRPr="005A1FA5" w14:paraId="5B235FF1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88E078D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BC491FA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F20F0EC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DC7640E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5562A28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t>12"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59BF56E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t>360,00 $US</w:t>
            </w:r>
          </w:p>
        </w:tc>
      </w:tr>
      <w:tr w:rsidR="00EA33A1" w:rsidRPr="005A1FA5" w14:paraId="4D2A837E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724785D" w14:textId="77777777" w:rsidR="00EA33A1" w:rsidRPr="005A1FA5" w:rsidRDefault="00EA33A1" w:rsidP="002B2389">
            <w:pPr>
              <w:rPr>
                <w:rFonts w:cstheme="minorHAnsi"/>
                <w:sz w:val="18"/>
                <w:szCs w:val="18"/>
              </w:rPr>
            </w:pPr>
          </w:p>
        </w:tc>
      </w:tr>
    </w:tbl>
    <w:tbl>
      <w:tblPr>
        <w:tblW w:w="10440" w:type="dxa"/>
        <w:tblLook w:val="04A0" w:firstRow="1" w:lastRow="0" w:firstColumn="1" w:lastColumn="0" w:noHBand="0" w:noVBand="1"/>
      </w:tblPr>
      <w:tblGrid>
        <w:gridCol w:w="10440"/>
      </w:tblGrid>
      <w:tr w:rsidR="00A92F98" w:rsidRPr="00476C13" w14:paraId="7493A337" w14:textId="77777777" w:rsidTr="002877C2">
        <w:trPr>
          <w:trHeight w:val="375"/>
        </w:trPr>
        <w:tc>
          <w:tcPr>
            <w:tcW w:w="10440" w:type="dxa"/>
            <w:shd w:val="clear" w:color="auto" w:fill="auto"/>
            <w:vAlign w:val="center"/>
            <w:hideMark/>
          </w:tcPr>
          <w:p w14:paraId="457D5787" w14:textId="32F2CE45" w:rsidR="00A92F98" w:rsidRPr="005A1FA5" w:rsidRDefault="00A92F98" w:rsidP="00A92F9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ru-RU"/>
              </w:rPr>
            </w:pPr>
          </w:p>
        </w:tc>
      </w:tr>
    </w:tbl>
    <w:p w14:paraId="45483888" w14:textId="0F679AB3" w:rsidR="00A92F98" w:rsidRPr="005A1FA5" w:rsidRDefault="00A92F98" w:rsidP="00A92F98">
      <w:pPr>
        <w:spacing w:after="0"/>
        <w:rPr>
          <w:rFonts w:cstheme="minorHAnsi"/>
          <w:sz w:val="2"/>
          <w:szCs w:val="2"/>
          <w:lang w:val="ru-RU"/>
        </w:rPr>
      </w:pPr>
    </w:p>
    <w:sectPr w:rsidR="00A92F98" w:rsidRPr="005A1FA5" w:rsidSect="009A6BB8">
      <w:headerReference w:type="default" r:id="rId15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5895B" w14:textId="77777777" w:rsidR="009A6BB8" w:rsidRDefault="009A6BB8" w:rsidP="00025008">
      <w:pPr>
        <w:spacing w:after="0" w:line="240" w:lineRule="auto"/>
      </w:pPr>
      <w:r>
        <w:rPr>
          <w:lang w:val="fr"/>
        </w:rPr>
        <w:separator/>
      </w:r>
    </w:p>
  </w:endnote>
  <w:endnote w:type="continuationSeparator" w:id="0">
    <w:p w14:paraId="177A68D1" w14:textId="77777777" w:rsidR="009A6BB8" w:rsidRDefault="009A6BB8" w:rsidP="00025008">
      <w:pPr>
        <w:spacing w:after="0" w:line="240" w:lineRule="auto"/>
      </w:pPr>
      <w:r>
        <w:rPr>
          <w:lang w:val="fr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6F3D2" w14:textId="77777777" w:rsidR="009A6BB8" w:rsidRDefault="009A6BB8" w:rsidP="00025008">
      <w:pPr>
        <w:spacing w:after="0" w:line="240" w:lineRule="auto"/>
      </w:pPr>
      <w:r>
        <w:rPr>
          <w:lang w:val="fr"/>
        </w:rPr>
        <w:separator/>
      </w:r>
    </w:p>
  </w:footnote>
  <w:footnote w:type="continuationSeparator" w:id="0">
    <w:p w14:paraId="5BE6537C" w14:textId="77777777" w:rsidR="009A6BB8" w:rsidRDefault="009A6BB8" w:rsidP="00025008">
      <w:pPr>
        <w:spacing w:after="0" w:line="240" w:lineRule="auto"/>
      </w:pPr>
      <w:r>
        <w:rPr>
          <w:lang w:val="fr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763833CC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wFAF7N1Ps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226F4"/>
    <w:rsid w:val="0022696D"/>
    <w:rsid w:val="00233D2A"/>
    <w:rsid w:val="00241AA5"/>
    <w:rsid w:val="00281C84"/>
    <w:rsid w:val="002877C2"/>
    <w:rsid w:val="002A34C1"/>
    <w:rsid w:val="002B0324"/>
    <w:rsid w:val="002B7EC8"/>
    <w:rsid w:val="002C01F7"/>
    <w:rsid w:val="002C397E"/>
    <w:rsid w:val="00324927"/>
    <w:rsid w:val="00326E95"/>
    <w:rsid w:val="00334F66"/>
    <w:rsid w:val="003369DC"/>
    <w:rsid w:val="0039393F"/>
    <w:rsid w:val="00396B47"/>
    <w:rsid w:val="003B4383"/>
    <w:rsid w:val="003C2B28"/>
    <w:rsid w:val="003F5176"/>
    <w:rsid w:val="004111AF"/>
    <w:rsid w:val="004624FD"/>
    <w:rsid w:val="00462DDA"/>
    <w:rsid w:val="00476C13"/>
    <w:rsid w:val="004A1E89"/>
    <w:rsid w:val="004B6A70"/>
    <w:rsid w:val="004B6B4E"/>
    <w:rsid w:val="004C6CBF"/>
    <w:rsid w:val="004D21B8"/>
    <w:rsid w:val="004E1E50"/>
    <w:rsid w:val="004F08F0"/>
    <w:rsid w:val="005A1FA5"/>
    <w:rsid w:val="005D5B09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4762B"/>
    <w:rsid w:val="00862B37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A6BB8"/>
    <w:rsid w:val="009B7422"/>
    <w:rsid w:val="009D03B3"/>
    <w:rsid w:val="00A310DF"/>
    <w:rsid w:val="00A6676C"/>
    <w:rsid w:val="00A66F94"/>
    <w:rsid w:val="00A76834"/>
    <w:rsid w:val="00A80844"/>
    <w:rsid w:val="00A83A36"/>
    <w:rsid w:val="00A92F98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BB61A8"/>
    <w:rsid w:val="00BC1E66"/>
    <w:rsid w:val="00C05444"/>
    <w:rsid w:val="00C10CE5"/>
    <w:rsid w:val="00C1590A"/>
    <w:rsid w:val="00C2635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76424"/>
    <w:rsid w:val="00EA33A1"/>
    <w:rsid w:val="00EE33EB"/>
    <w:rsid w:val="00EF1F67"/>
    <w:rsid w:val="00F030A8"/>
    <w:rsid w:val="00F22554"/>
    <w:rsid w:val="00F576A8"/>
    <w:rsid w:val="00F74AC8"/>
    <w:rsid w:val="00F924B2"/>
    <w:rsid w:val="00F96D92"/>
    <w:rsid w:val="00FD1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  <w:style w:type="character" w:styleId="af1">
    <w:name w:val="Placeholder Text"/>
    <w:basedOn w:val="a0"/>
    <w:uiPriority w:val="99"/>
    <w:semiHidden/>
    <w:rsid w:val="00BB61A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8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011C52-3166-43ED-8707-F95277E7A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323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1</cp:revision>
  <dcterms:created xsi:type="dcterms:W3CDTF">2020-08-28T14:58:00Z</dcterms:created>
  <dcterms:modified xsi:type="dcterms:W3CDTF">2024-01-20T09:51:00Z</dcterms:modified>
  <cp:category/>
</cp:coreProperties>
</file>